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724F" w:rsidRDefault="00E9724F" w:rsidP="00E9724F">
      <w:pPr>
        <w:spacing w:after="0"/>
        <w:rPr>
          <w:rFonts w:ascii="Arial" w:hAnsi="Arial" w:cs="Arial"/>
        </w:rPr>
      </w:pPr>
      <w:bookmarkStart w:id="0" w:name="_GoBack"/>
      <w:bookmarkEnd w:id="0"/>
    </w:p>
    <w:p w:rsidR="00E9724F" w:rsidRDefault="00E9724F" w:rsidP="00E9724F">
      <w:pPr>
        <w:spacing w:after="0"/>
        <w:rPr>
          <w:rFonts w:ascii="Arial" w:hAnsi="Arial" w:cs="Arial"/>
        </w:rPr>
      </w:pPr>
    </w:p>
    <w:p w:rsidR="00E9724F" w:rsidRDefault="00E9724F" w:rsidP="00E9724F">
      <w:pPr>
        <w:spacing w:after="0"/>
        <w:rPr>
          <w:rFonts w:ascii="Arial" w:hAnsi="Arial" w:cs="Arial"/>
        </w:rPr>
      </w:pPr>
    </w:p>
    <w:p w:rsidR="00C571FB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ate:</w:t>
      </w:r>
    </w:p>
    <w:p w:rsidR="00E9724F" w:rsidRPr="00C571FB" w:rsidRDefault="00E9724F" w:rsidP="00E9724F">
      <w:pPr>
        <w:spacing w:after="0"/>
        <w:rPr>
          <w:rFonts w:ascii="Arial" w:hAnsi="Arial" w:cs="Arial"/>
        </w:rPr>
      </w:pPr>
    </w:p>
    <w:p w:rsidR="00E9724F" w:rsidRPr="00E9724F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 xml:space="preserve">Morgan Stanley Smith Barney, Inc. </w:t>
      </w:r>
    </w:p>
    <w:p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ttn: Daniel Welch</w:t>
      </w:r>
    </w:p>
    <w:p w:rsidR="00E9724F" w:rsidRPr="00E9724F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 xml:space="preserve">1775 Eye Street, N.W. Suite 200 </w:t>
      </w:r>
    </w:p>
    <w:p w:rsidR="00C571FB" w:rsidRPr="00C571FB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>Washington, D.C. 20006</w:t>
      </w:r>
    </w:p>
    <w:p w:rsidR="00E9724F" w:rsidRDefault="00E9724F" w:rsidP="00E9724F">
      <w:pPr>
        <w:spacing w:after="0"/>
        <w:rPr>
          <w:rFonts w:ascii="Arial" w:hAnsi="Arial" w:cs="Arial"/>
        </w:rPr>
      </w:pPr>
    </w:p>
    <w:p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ear Daniel: </w:t>
      </w:r>
    </w:p>
    <w:p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br/>
        <w:t>Please use this letter as authorization to deliver through Morgan Stanley DTC 0015, the following securities:</w:t>
      </w:r>
    </w:p>
    <w:p w:rsidR="00E9724F" w:rsidRDefault="00E9724F" w:rsidP="00E9724F">
      <w:pPr>
        <w:spacing w:after="0"/>
        <w:rPr>
          <w:rFonts w:ascii="Arial" w:hAnsi="Arial" w:cs="Arial"/>
        </w:rPr>
      </w:pPr>
    </w:p>
    <w:p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Security name, Symbol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Share Quantity</w:t>
      </w:r>
    </w:p>
    <w:p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___________________________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____________________________</w:t>
      </w:r>
    </w:p>
    <w:p w:rsidR="005E3129" w:rsidRPr="00C571FB" w:rsidRDefault="005E3129" w:rsidP="00E9724F">
      <w:pPr>
        <w:spacing w:after="0"/>
        <w:rPr>
          <w:rFonts w:ascii="Arial" w:hAnsi="Arial" w:cs="Arial"/>
        </w:rPr>
      </w:pPr>
    </w:p>
    <w:p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To Morgan Stanley acco</w:t>
      </w:r>
      <w:r w:rsidR="00171A36" w:rsidRPr="00C571FB">
        <w:rPr>
          <w:rFonts w:ascii="Arial" w:hAnsi="Arial" w:cs="Arial"/>
        </w:rPr>
        <w:t>unt, Meals on Wheels Association of America, account number, 642-161998-233</w:t>
      </w:r>
      <w:r w:rsidR="00E9724F">
        <w:rPr>
          <w:rFonts w:ascii="Arial" w:hAnsi="Arial" w:cs="Arial"/>
        </w:rPr>
        <w:t xml:space="preserve"> (DTC #: 0015)</w:t>
      </w:r>
      <w:r w:rsidR="00D55786" w:rsidRPr="00C571FB">
        <w:rPr>
          <w:rFonts w:ascii="Arial" w:hAnsi="Arial" w:cs="Arial"/>
        </w:rPr>
        <w:t>.</w:t>
      </w:r>
    </w:p>
    <w:p w:rsidR="00E9724F" w:rsidRDefault="00E9724F" w:rsidP="00E9724F">
      <w:pPr>
        <w:spacing w:after="0"/>
        <w:rPr>
          <w:rFonts w:ascii="Arial" w:hAnsi="Arial" w:cs="Arial"/>
        </w:rPr>
      </w:pPr>
    </w:p>
    <w:p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Delivering firm name and DTC routing number</w:t>
      </w:r>
      <w:proofErr w:type="gramStart"/>
      <w:r w:rsidRPr="00C571FB">
        <w:rPr>
          <w:rFonts w:ascii="Arial" w:hAnsi="Arial" w:cs="Arial"/>
        </w:rPr>
        <w:t>:</w:t>
      </w:r>
      <w:proofErr w:type="gramEnd"/>
      <w:r w:rsidRPr="00C571FB">
        <w:rPr>
          <w:rFonts w:ascii="Arial" w:hAnsi="Arial" w:cs="Arial"/>
        </w:rPr>
        <w:br/>
      </w:r>
      <w:r w:rsidRPr="00C571FB">
        <w:rPr>
          <w:rFonts w:ascii="Arial" w:hAnsi="Arial" w:cs="Arial"/>
        </w:rPr>
        <w:br/>
        <w:t>Delivering firm account name:</w:t>
      </w:r>
      <w:r w:rsidRPr="00C571FB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Account number:</w:t>
      </w:r>
      <w:r w:rsidR="00E9724F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Thank you,</w:t>
      </w:r>
      <w:r w:rsidR="00E9724F">
        <w:rPr>
          <w:rFonts w:ascii="Arial" w:hAnsi="Arial" w:cs="Arial"/>
        </w:rPr>
        <w:br/>
      </w:r>
      <w:r w:rsidRPr="00C571FB">
        <w:rPr>
          <w:rFonts w:ascii="Arial" w:hAnsi="Arial" w:cs="Arial"/>
        </w:rPr>
        <w:t>___________________________</w:t>
      </w:r>
    </w:p>
    <w:p w:rsidR="005E3129" w:rsidRPr="00C571FB" w:rsidRDefault="005E3129" w:rsidP="00E9724F">
      <w:pPr>
        <w:spacing w:after="0"/>
        <w:rPr>
          <w:rFonts w:ascii="Arial" w:hAnsi="Arial" w:cs="Arial"/>
        </w:rPr>
      </w:pPr>
    </w:p>
    <w:p w:rsidR="005E3129" w:rsidRPr="00C571FB" w:rsidRDefault="005E3129" w:rsidP="00E9724F">
      <w:pPr>
        <w:spacing w:after="0"/>
        <w:rPr>
          <w:rFonts w:ascii="Arial" w:hAnsi="Arial" w:cs="Arial"/>
        </w:rPr>
      </w:pPr>
    </w:p>
    <w:p w:rsidR="005E3129" w:rsidRPr="00C571FB" w:rsidRDefault="005E3129" w:rsidP="00E9724F">
      <w:pPr>
        <w:spacing w:after="0"/>
        <w:rPr>
          <w:rFonts w:ascii="Arial" w:hAnsi="Arial" w:cs="Arial"/>
        </w:rPr>
      </w:pPr>
    </w:p>
    <w:sectPr w:rsidR="005E3129" w:rsidRPr="00C571FB" w:rsidSect="00E9724F"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7A0MjIwMbcwtTBU0lEKTi0uzszPAykwrAUA+A5OMywAAAA="/>
  </w:docVars>
  <w:rsids>
    <w:rsidRoot w:val="00FE18F0"/>
    <w:rsid w:val="00077259"/>
    <w:rsid w:val="00171A36"/>
    <w:rsid w:val="00253A07"/>
    <w:rsid w:val="00272FA6"/>
    <w:rsid w:val="004B0303"/>
    <w:rsid w:val="004D3CEF"/>
    <w:rsid w:val="005948E2"/>
    <w:rsid w:val="005E3129"/>
    <w:rsid w:val="00637099"/>
    <w:rsid w:val="00691648"/>
    <w:rsid w:val="006C51B2"/>
    <w:rsid w:val="00B10EA3"/>
    <w:rsid w:val="00B50025"/>
    <w:rsid w:val="00C2463E"/>
    <w:rsid w:val="00C35D7A"/>
    <w:rsid w:val="00C571FB"/>
    <w:rsid w:val="00D55786"/>
    <w:rsid w:val="00E9724F"/>
    <w:rsid w:val="00EA5BFA"/>
    <w:rsid w:val="00ED1D48"/>
    <w:rsid w:val="00FE1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F8C7234-7913-4539-8CD3-11577B8E0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1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EBEBC-D193-4536-85EC-A2073E78E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12</vt:lpstr>
    </vt:vector>
  </TitlesOfParts>
  <Company>Morgan Stanley</Company>
  <LinksUpToDate>false</LinksUpToDate>
  <CharactersWithSpaces>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12</dc:title>
  <dc:creator>Casado, Beatriz</dc:creator>
  <cp:lastModifiedBy>Whitney M. Faison</cp:lastModifiedBy>
  <cp:revision>2</cp:revision>
  <dcterms:created xsi:type="dcterms:W3CDTF">2019-06-25T18:29:00Z</dcterms:created>
  <dcterms:modified xsi:type="dcterms:W3CDTF">2019-06-25T18:29:00Z</dcterms:modified>
</cp:coreProperties>
</file>